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607FD" w14:textId="77777777" w:rsidR="00CC46AF" w:rsidRDefault="00CC46AF" w:rsidP="00CC46AF">
      <w:pPr>
        <w:pStyle w:val="Title"/>
      </w:pPr>
      <w:bookmarkStart w:id="0" w:name="introduction"/>
      <w:r>
        <w:t>Chilean needle grass impact network analysis</w:t>
      </w:r>
    </w:p>
    <w:p w14:paraId="1F6D483C" w14:textId="77777777" w:rsidR="00CC46AF" w:rsidRDefault="00CC46AF" w:rsidP="00CC46AF">
      <w:pPr>
        <w:pStyle w:val="Author"/>
      </w:pPr>
      <w:r>
        <w:t>Chris Buddenhagen</w:t>
      </w:r>
    </w:p>
    <w:p w14:paraId="342D7099" w14:textId="77777777" w:rsidR="00CC46AF" w:rsidRDefault="00CC46AF" w:rsidP="00FF4759">
      <w:pPr>
        <w:pStyle w:val="Heading2"/>
      </w:pPr>
    </w:p>
    <w:p w14:paraId="181F51B6" w14:textId="4E45801D" w:rsidR="00FF4759" w:rsidRDefault="00FF4759" w:rsidP="00FF4759">
      <w:pPr>
        <w:pStyle w:val="Heading2"/>
      </w:pPr>
      <w:r>
        <w:t>Introduction</w:t>
      </w:r>
    </w:p>
    <w:p w14:paraId="048E69E5" w14:textId="3BF26159" w:rsidR="00FF4759" w:rsidRDefault="00FF4759" w:rsidP="00FF4759">
      <w:pPr>
        <w:pStyle w:val="FirstParagraph"/>
      </w:pPr>
      <w:r>
        <w:t xml:space="preserve">Here we focus on the farm to farm spread of </w:t>
      </w:r>
      <w:r w:rsidR="00181BD4" w:rsidRPr="00181BD4">
        <w:rPr>
          <w:i/>
          <w:iCs/>
        </w:rPr>
        <w:t>Nassella neesiana</w:t>
      </w:r>
      <w:r w:rsidR="00181BD4" w:rsidRPr="00181BD4">
        <w:t xml:space="preserve"> (Trin. &amp; Rupr.) Barkworth </w:t>
      </w:r>
      <w:r>
        <w:t xml:space="preserve">Chilean needle grass (CNG) in the Hawkes Bay. We </w:t>
      </w:r>
      <w:r w:rsidR="0039140C">
        <w:t>source</w:t>
      </w:r>
      <w:r>
        <w:t xml:space="preserve"> data and suggest some methods for modeling its spread</w:t>
      </w:r>
      <w:r w:rsidR="00C102A7">
        <w:t xml:space="preserve"> under current and future climates</w:t>
      </w:r>
      <w:r>
        <w:t>. Distribution data for CNG was sourced from Hawkes Bay Regional Council and should be presented confidentially, though the data set is large the methods to collect it appear to be ad-hoc. Estimates of the eco-climatic range of CNG in New Zealand were sourced for current and future climates from Shona Lamoureaux (Bourdôt et al. 2012).</w:t>
      </w:r>
    </w:p>
    <w:p w14:paraId="66812133" w14:textId="3BF06B70" w:rsidR="00FF4759" w:rsidRDefault="00FF4759" w:rsidP="00FF4759">
      <w:pPr>
        <w:pStyle w:val="BodyText"/>
      </w:pPr>
      <w:r>
        <w:t xml:space="preserve">CNG was introduced in 1962 to a Waipawa farm </w:t>
      </w:r>
      <w:r w:rsidR="00E11A6F">
        <w:t>(</w:t>
      </w:r>
      <w:r w:rsidR="00173364" w:rsidRPr="00173364">
        <w:t>-39.949371, 176.582344</w:t>
      </w:r>
      <w:r w:rsidR="00E11A6F">
        <w:t xml:space="preserve">) </w:t>
      </w:r>
      <w:r>
        <w:t xml:space="preserve">in the Hawkes Bay region </w:t>
      </w:r>
      <w:r w:rsidR="00EF39C0">
        <w:t xml:space="preserve">formerly </w:t>
      </w:r>
      <w:r>
        <w:t xml:space="preserve">owned by a “Mr Hornblow” </w:t>
      </w:r>
      <w:r w:rsidR="00910E7B">
        <w:t xml:space="preserve">but introduced </w:t>
      </w:r>
      <w:r w:rsidR="0065744A">
        <w:t>prior to his ownership</w:t>
      </w:r>
      <w:r w:rsidR="000E36CF">
        <w:t>, he was told nothing of the problem when he bought the property (M</w:t>
      </w:r>
      <w:r w:rsidR="00E40DB6">
        <w:t>rs</w:t>
      </w:r>
      <w:r w:rsidR="001F30AD">
        <w:t>.</w:t>
      </w:r>
      <w:r w:rsidR="00E40DB6">
        <w:t xml:space="preserve"> Hornblow pers. comm.)</w:t>
      </w:r>
      <w:r w:rsidR="0065744A">
        <w:t xml:space="preserve"> </w:t>
      </w:r>
      <w:r w:rsidR="00E40DB6">
        <w:t xml:space="preserve">Apparently it was introduced </w:t>
      </w:r>
      <w:r>
        <w:t>after cultivation and seeding using seed sent from the South Island</w:t>
      </w:r>
      <w:r w:rsidR="00E11A6F">
        <w:t xml:space="preserve"> </w:t>
      </w:r>
      <w:r w:rsidRPr="00E40DB6">
        <w:rPr>
          <w:highlight w:val="yellow"/>
        </w:rPr>
        <w:t>Connor, Edgar, and Bourdôt 1993).</w:t>
      </w:r>
      <w:r>
        <w:t xml:space="preserve"> The rate of local spread </w:t>
      </w:r>
      <w:r w:rsidR="005A4C82">
        <w:t>was</w:t>
      </w:r>
      <w:r>
        <w:t xml:space="preserve"> estimated at approximately 120-140 metres per year, since </w:t>
      </w:r>
      <w:r w:rsidR="00173364">
        <w:t>the</w:t>
      </w:r>
      <w:r w:rsidR="005A4C82">
        <w:t xml:space="preserve"> </w:t>
      </w:r>
      <w:r w:rsidR="00173364">
        <w:t>s</w:t>
      </w:r>
      <w:r>
        <w:t>eed has no major features for long distance dispersal other than being able to penetrate animal hides and furs</w:t>
      </w:r>
      <w:r w:rsidR="00793A89">
        <w:t>. Its unclear how its ability to</w:t>
      </w:r>
      <w:r>
        <w:t xml:space="preserve"> survive at low numbers &lt;3% after passage through Angus steer guts</w:t>
      </w:r>
      <w:r w:rsidR="00793A89">
        <w:t xml:space="preserve"> could contribute to spread</w:t>
      </w:r>
      <w:r>
        <w:t xml:space="preserve"> (</w:t>
      </w:r>
      <w:r w:rsidRPr="00E40DB6">
        <w:rPr>
          <w:highlight w:val="yellow"/>
        </w:rPr>
        <w:t>Gardener, Whalley, and Sindel 2003</w:t>
      </w:r>
      <w:r>
        <w:t>). Longer distance dispersal is believed to be primarily human mediated, via farm equipment, hay, and farm to farm movement of livestock. Once the plant colonizes riverbeds, it can spread downstream, and has infested most of the lower reaches of the Tukituki and Waipawa Rivers</w:t>
      </w:r>
      <w:r w:rsidR="00281E02">
        <w:t>, it may also be spread in gravels harvested from the river</w:t>
      </w:r>
      <w:r>
        <w:t>. Another farm in Puketapu was planted with contaminated seed in 1976 (both cases from seed provided from Marlborough farms). Now approximately 135 farms are infested.</w:t>
      </w:r>
    </w:p>
    <w:p w14:paraId="02E38569" w14:textId="53E64F4D" w:rsidR="00FF4759" w:rsidRDefault="00FF4759" w:rsidP="00FF4759">
      <w:pPr>
        <w:pStyle w:val="BodyText"/>
      </w:pPr>
      <w:r>
        <w:t>We use Impact Network Analysis</w:t>
      </w:r>
      <w:r w:rsidR="004333F9">
        <w:t xml:space="preserve"> (INA)</w:t>
      </w:r>
      <w:r>
        <w:t xml:space="preserve"> to model spread </w:t>
      </w:r>
      <w:r w:rsidRPr="00BE564B">
        <w:rPr>
          <w:highlight w:val="yellow"/>
        </w:rPr>
        <w:t>(Garrett 2021),</w:t>
      </w:r>
      <w:r>
        <w:t xml:space="preserve"> an attractive feature is that it can account for the interacting influence of </w:t>
      </w:r>
      <w:r w:rsidR="00755145">
        <w:t xml:space="preserve">dispersal, </w:t>
      </w:r>
      <w:r w:rsidR="0095462B">
        <w:t>soc</w:t>
      </w:r>
      <w:r w:rsidR="004333F9">
        <w:t xml:space="preserve">io-economic networks, which in term influence adoption rates and ultimately </w:t>
      </w:r>
      <w:r w:rsidR="00263F67">
        <w:t xml:space="preserve">plant </w:t>
      </w:r>
      <w:r>
        <w:t>establishment</w:t>
      </w:r>
      <w:r w:rsidR="00263F67">
        <w:t>.</w:t>
      </w:r>
      <w:r w:rsidR="00D42E24">
        <w:t xml:space="preserve"> </w:t>
      </w:r>
      <w:r w:rsidR="00C657B5">
        <w:t>Here</w:t>
      </w:r>
      <w:r w:rsidR="0038638E">
        <w:t xml:space="preserve"> the INA </w:t>
      </w:r>
      <w:r w:rsidR="00027654">
        <w:t xml:space="preserve">combines </w:t>
      </w:r>
      <w:r w:rsidR="0038638E">
        <w:t xml:space="preserve">a </w:t>
      </w:r>
      <w:r w:rsidR="00BE564B">
        <w:t xml:space="preserve">stochastic </w:t>
      </w:r>
      <w:r w:rsidR="0038638E">
        <w:t xml:space="preserve">network model of spread between nodes for a bio-entity, with establishment probability </w:t>
      </w:r>
      <w:r w:rsidR="00027654">
        <w:t xml:space="preserve">being impacted by </w:t>
      </w:r>
      <w:r w:rsidR="00BE564B">
        <w:t>simulated</w:t>
      </w:r>
      <w:r w:rsidR="00027654">
        <w:t xml:space="preserve"> levels of management</w:t>
      </w:r>
      <w:r w:rsidR="00BE564B">
        <w:t xml:space="preserve"> (including variability </w:t>
      </w:r>
      <w:r w:rsidR="004A771B">
        <w:t>in effectiveness)</w:t>
      </w:r>
      <w:r w:rsidR="00027654">
        <w:t xml:space="preserve">, but the </w:t>
      </w:r>
      <w:r w:rsidR="0004219B">
        <w:t xml:space="preserve">simulated </w:t>
      </w:r>
      <w:r w:rsidR="00027654">
        <w:t xml:space="preserve">adoption </w:t>
      </w:r>
      <w:r w:rsidR="0004219B">
        <w:t xml:space="preserve">rate for the </w:t>
      </w:r>
      <w:r w:rsidR="00027654">
        <w:t xml:space="preserve">management </w:t>
      </w:r>
      <w:r w:rsidR="005B2828">
        <w:t>is contingent</w:t>
      </w:r>
      <w:r w:rsidR="00027654">
        <w:t xml:space="preserve"> </w:t>
      </w:r>
      <w:r w:rsidR="005B2828">
        <w:t>upon</w:t>
      </w:r>
      <w:r w:rsidR="00027654">
        <w:t xml:space="preserve"> whether </w:t>
      </w:r>
      <w:r w:rsidR="00F06D3A">
        <w:t xml:space="preserve">the node/farm has </w:t>
      </w:r>
      <w:r w:rsidR="005B2828">
        <w:t xml:space="preserve">received </w:t>
      </w:r>
      <w:r w:rsidR="00F06D3A">
        <w:t xml:space="preserve">information </w:t>
      </w:r>
      <w:r w:rsidR="004A771B">
        <w:t>about the management technology</w:t>
      </w:r>
      <w:r w:rsidR="00724E42">
        <w:t xml:space="preserve">. The spread of </w:t>
      </w:r>
      <w:r w:rsidR="005B2828">
        <w:t xml:space="preserve">this </w:t>
      </w:r>
      <w:r w:rsidR="00724E42">
        <w:t>information is</w:t>
      </w:r>
      <w:r w:rsidR="004A771B">
        <w:t xml:space="preserve"> modelled in a separate </w:t>
      </w:r>
      <w:r w:rsidR="00724E42">
        <w:t xml:space="preserve">socio-economic </w:t>
      </w:r>
      <w:r w:rsidR="004A771B">
        <w:t>network</w:t>
      </w:r>
      <w:r w:rsidR="0004219B">
        <w:t xml:space="preserve"> (unless you set it up so that every</w:t>
      </w:r>
      <w:r w:rsidR="00E90CDC">
        <w:t xml:space="preserve"> node starts with information)</w:t>
      </w:r>
      <w:r w:rsidR="00B33B32">
        <w:t>.</w:t>
      </w:r>
    </w:p>
    <w:bookmarkEnd w:id="0"/>
    <w:p w14:paraId="6D81C57D" w14:textId="77777777" w:rsidR="00FF4759" w:rsidRDefault="00FF4759" w:rsidP="00FF4759">
      <w:pPr>
        <w:pStyle w:val="Heading2"/>
      </w:pPr>
      <w:r>
        <w:t>Methods</w:t>
      </w:r>
    </w:p>
    <w:p w14:paraId="037C5280" w14:textId="77777777" w:rsidR="001D7521" w:rsidRDefault="001D7521" w:rsidP="00FF4759">
      <w:pPr>
        <w:pStyle w:val="FirstParagraph"/>
      </w:pPr>
      <w:r>
        <w:t>Data provided:</w:t>
      </w:r>
    </w:p>
    <w:p w14:paraId="485F9267" w14:textId="6B8FB3AF" w:rsidR="004A2BE1" w:rsidRDefault="001D7521" w:rsidP="00BA4DB7">
      <w:pPr>
        <w:pStyle w:val="FirstParagraph"/>
        <w:numPr>
          <w:ilvl w:val="0"/>
          <w:numId w:val="2"/>
        </w:numPr>
      </w:pPr>
      <w:r>
        <w:t>Hawkes Bay Farms</w:t>
      </w:r>
      <w:r w:rsidR="004A2BE1">
        <w:t xml:space="preserve"> from Agribase.</w:t>
      </w:r>
      <w:r w:rsidR="00E16388">
        <w:t xml:space="preserve"> (</w:t>
      </w:r>
      <w:r w:rsidR="00E16388" w:rsidRPr="00E16388">
        <w:t>HB_wgs84.shp</w:t>
      </w:r>
      <w:r w:rsidR="00E16388">
        <w:t>)</w:t>
      </w:r>
    </w:p>
    <w:p w14:paraId="078F1414" w14:textId="0539BCBE" w:rsidR="004A2BE1" w:rsidRDefault="004A2BE1" w:rsidP="00BA4DB7">
      <w:pPr>
        <w:pStyle w:val="BodyText"/>
        <w:numPr>
          <w:ilvl w:val="0"/>
          <w:numId w:val="2"/>
        </w:numPr>
      </w:pPr>
      <w:r>
        <w:lastRenderedPageBreak/>
        <w:t>Climex model</w:t>
      </w:r>
      <w:r w:rsidR="0065744A">
        <w:t xml:space="preserve"> outputs</w:t>
      </w:r>
      <w:r>
        <w:t xml:space="preserve"> for </w:t>
      </w:r>
      <w:r w:rsidR="0065744A">
        <w:t>CNG</w:t>
      </w:r>
      <w:r w:rsidR="00397F02">
        <w:t xml:space="preserve"> </w:t>
      </w:r>
      <w:r w:rsidR="003A46CA">
        <w:t xml:space="preserve">under </w:t>
      </w:r>
      <w:r>
        <w:t xml:space="preserve">current </w:t>
      </w:r>
      <w:r w:rsidR="00F55A46">
        <w:t>(</w:t>
      </w:r>
      <w:r w:rsidR="00F55A46" w:rsidRPr="00F55A46">
        <w:t>NZ_fine_scale_fishnet_join.shp</w:t>
      </w:r>
      <w:r w:rsidR="00F55A46">
        <w:t xml:space="preserve">) </w:t>
      </w:r>
      <w:r>
        <w:t>and future climates</w:t>
      </w:r>
      <w:r w:rsidR="00397F02">
        <w:t>.</w:t>
      </w:r>
      <w:r w:rsidR="00E16388">
        <w:t xml:space="preserve"> </w:t>
      </w:r>
    </w:p>
    <w:p w14:paraId="69572A37" w14:textId="3B4D1A7E" w:rsidR="0065744A" w:rsidRDefault="002A48CE" w:rsidP="00BA4DB7">
      <w:pPr>
        <w:pStyle w:val="BodyText"/>
        <w:numPr>
          <w:ilvl w:val="0"/>
          <w:numId w:val="2"/>
        </w:numPr>
      </w:pPr>
      <w:r>
        <w:t>Known records of</w:t>
      </w:r>
      <w:r w:rsidR="000C0587">
        <w:t xml:space="preserve"> CNG</w:t>
      </w:r>
      <w:r>
        <w:t xml:space="preserve"> in Hawkes Bay (</w:t>
      </w:r>
      <w:r w:rsidRPr="002A48CE">
        <w:t>HBRC_CNG_points.xlsx</w:t>
      </w:r>
      <w:r>
        <w:t>)</w:t>
      </w:r>
    </w:p>
    <w:p w14:paraId="63847474" w14:textId="6B746286" w:rsidR="00393427" w:rsidRDefault="00393427" w:rsidP="004A2BE1">
      <w:pPr>
        <w:pStyle w:val="BodyText"/>
      </w:pPr>
    </w:p>
    <w:p w14:paraId="6AF4AD75" w14:textId="4FA7D94D" w:rsidR="00393427" w:rsidRDefault="00256BDC" w:rsidP="004A2BE1">
      <w:pPr>
        <w:pStyle w:val="BodyText"/>
      </w:pPr>
      <w:r>
        <w:t>R-c</w:t>
      </w:r>
      <w:r w:rsidR="00393427">
        <w:t>ode provided:</w:t>
      </w:r>
    </w:p>
    <w:p w14:paraId="6C604DEE" w14:textId="6C7928DE" w:rsidR="007279F6" w:rsidRDefault="00393427" w:rsidP="0047573C">
      <w:pPr>
        <w:pStyle w:val="BodyText"/>
        <w:numPr>
          <w:ilvl w:val="0"/>
          <w:numId w:val="3"/>
        </w:numPr>
      </w:pPr>
      <w:r>
        <w:t xml:space="preserve">Farm selection and querying </w:t>
      </w:r>
      <w:r w:rsidR="00BA4DB7">
        <w:t>Agribase</w:t>
      </w:r>
      <w:r w:rsidR="004E03E3">
        <w:t>.</w:t>
      </w:r>
      <w:r>
        <w:t xml:space="preserve"> </w:t>
      </w:r>
      <w:r w:rsidR="00A63FE2">
        <w:t>(</w:t>
      </w:r>
      <w:r w:rsidR="00A63FE2" w:rsidRPr="00A63FE2">
        <w:t>AgribaseClimexDistMatrix.R</w:t>
      </w:r>
      <w:r w:rsidR="00A63FE2">
        <w:t>)</w:t>
      </w:r>
    </w:p>
    <w:p w14:paraId="5752355C" w14:textId="5C5627CD" w:rsidR="007F6488" w:rsidRDefault="007279F6" w:rsidP="0047573C">
      <w:pPr>
        <w:pStyle w:val="BodyText"/>
        <w:numPr>
          <w:ilvl w:val="0"/>
          <w:numId w:val="3"/>
        </w:numPr>
      </w:pPr>
      <w:r>
        <w:t>G</w:t>
      </w:r>
      <w:r w:rsidR="00CD3C6F">
        <w:t>rouping of farm units</w:t>
      </w:r>
      <w:r w:rsidR="004E03E3">
        <w:t xml:space="preserve"> into </w:t>
      </w:r>
      <w:r w:rsidR="0046287A">
        <w:t>multipart units</w:t>
      </w:r>
      <w:r w:rsidR="00CD3C6F">
        <w:t xml:space="preserve"> </w:t>
      </w:r>
      <w:r w:rsidR="00393427">
        <w:t xml:space="preserve">based on </w:t>
      </w:r>
      <w:r w:rsidR="00927085">
        <w:t>Farm</w:t>
      </w:r>
      <w:r w:rsidR="0046287A">
        <w:t xml:space="preserve"> </w:t>
      </w:r>
      <w:r w:rsidR="007F6488">
        <w:t>ID.</w:t>
      </w:r>
      <w:r w:rsidR="00A63FE2">
        <w:t xml:space="preserve"> </w:t>
      </w:r>
      <w:r w:rsidR="003B1D2C">
        <w:t xml:space="preserve">Get centroids. </w:t>
      </w:r>
      <w:r w:rsidR="00A63FE2">
        <w:t>(</w:t>
      </w:r>
      <w:r w:rsidR="00A63FE2" w:rsidRPr="00A63FE2">
        <w:t>AgribaseClimexDistMatrix.R</w:t>
      </w:r>
      <w:r w:rsidR="00A63FE2">
        <w:t>)</w:t>
      </w:r>
    </w:p>
    <w:p w14:paraId="24D8CB31" w14:textId="4D2BB5F5" w:rsidR="00393427" w:rsidRDefault="007F6488" w:rsidP="0047573C">
      <w:pPr>
        <w:pStyle w:val="BodyText"/>
        <w:numPr>
          <w:ilvl w:val="0"/>
          <w:numId w:val="3"/>
        </w:numPr>
      </w:pPr>
      <w:r>
        <w:t xml:space="preserve">Selection of </w:t>
      </w:r>
      <w:r w:rsidR="00393427">
        <w:t>vulnerable farms with high climatic</w:t>
      </w:r>
      <w:r w:rsidR="007279F6">
        <w:t xml:space="preserve"> fit</w:t>
      </w:r>
      <w:r>
        <w:t xml:space="preserve"> in Climex model</w:t>
      </w:r>
      <w:r w:rsidR="007279F6">
        <w:t>.</w:t>
      </w:r>
      <w:r w:rsidR="00A63FE2">
        <w:t xml:space="preserve"> (</w:t>
      </w:r>
      <w:r w:rsidR="00A63FE2" w:rsidRPr="00A63FE2">
        <w:t>AgribaseClimexDistMatrix.R</w:t>
      </w:r>
      <w:r w:rsidR="00A63FE2">
        <w:t>)</w:t>
      </w:r>
    </w:p>
    <w:p w14:paraId="76045902" w14:textId="3E2D40E4" w:rsidR="007F6488" w:rsidRDefault="00CB5C9C" w:rsidP="0047573C">
      <w:pPr>
        <w:pStyle w:val="BodyText"/>
        <w:numPr>
          <w:ilvl w:val="0"/>
          <w:numId w:val="3"/>
        </w:numPr>
      </w:pPr>
      <w:r>
        <w:t>Mapping farms to weed occurrences</w:t>
      </w:r>
      <w:r w:rsidR="00927085">
        <w:t xml:space="preserve"> (on or near the farm).</w:t>
      </w:r>
      <w:r w:rsidR="00A63FE2">
        <w:t xml:space="preserve"> (</w:t>
      </w:r>
      <w:r w:rsidR="00A63FE2" w:rsidRPr="00A63FE2">
        <w:t>AgribaseClimexDistMatrix.R</w:t>
      </w:r>
      <w:r w:rsidR="00A63FE2">
        <w:t>)</w:t>
      </w:r>
    </w:p>
    <w:p w14:paraId="76A56C5F" w14:textId="2277BAA7" w:rsidR="00CB5C9C" w:rsidRDefault="00CB5C9C" w:rsidP="0047573C">
      <w:pPr>
        <w:pStyle w:val="BodyText"/>
        <w:numPr>
          <w:ilvl w:val="0"/>
          <w:numId w:val="3"/>
        </w:numPr>
      </w:pPr>
      <w:r>
        <w:t>Creating a distance matrix from polygons</w:t>
      </w:r>
      <w:r w:rsidR="008933E7">
        <w:t xml:space="preserve"> (farms sharing a boundary have zero distance)</w:t>
      </w:r>
      <w:r>
        <w:t>.</w:t>
      </w:r>
      <w:r w:rsidR="00D03A98">
        <w:t xml:space="preserve"> (</w:t>
      </w:r>
      <w:r w:rsidR="00D03A98" w:rsidRPr="00A63FE2">
        <w:t>AgribaseClimexDistMatrix.R</w:t>
      </w:r>
      <w:r w:rsidR="00D03A98">
        <w:t>)</w:t>
      </w:r>
    </w:p>
    <w:p w14:paraId="5D4CEB05" w14:textId="666B646E" w:rsidR="00CB5C9C" w:rsidRDefault="00907B56" w:rsidP="0047573C">
      <w:pPr>
        <w:pStyle w:val="BodyText"/>
        <w:numPr>
          <w:ilvl w:val="0"/>
          <w:numId w:val="3"/>
        </w:numPr>
      </w:pPr>
      <w:r>
        <w:t>Setting up an adjacency matrix</w:t>
      </w:r>
      <w:r w:rsidR="0046287A">
        <w:t xml:space="preserve"> of dispersal probabilities</w:t>
      </w:r>
      <w:r w:rsidR="00D16D4E">
        <w:t xml:space="preserve"> based on a dispersal kernel</w:t>
      </w:r>
      <w:r w:rsidR="0047573C">
        <w:t>.</w:t>
      </w:r>
      <w:r w:rsidR="002659E1">
        <w:t xml:space="preserve"> </w:t>
      </w:r>
    </w:p>
    <w:p w14:paraId="697C6655" w14:textId="63603940" w:rsidR="001654E8" w:rsidRDefault="001654E8" w:rsidP="0047573C">
      <w:pPr>
        <w:pStyle w:val="BodyText"/>
        <w:numPr>
          <w:ilvl w:val="0"/>
          <w:numId w:val="3"/>
        </w:numPr>
      </w:pPr>
      <w:r>
        <w:t xml:space="preserve">Determining optimal nodes for surveillance </w:t>
      </w:r>
      <w:r w:rsidR="009C4867">
        <w:t>using the Impact Network Analysis package</w:t>
      </w:r>
      <w:r>
        <w:t>.</w:t>
      </w:r>
      <w:r w:rsidR="002659E1" w:rsidRPr="002659E1">
        <w:t xml:space="preserve"> </w:t>
      </w:r>
      <w:r w:rsidR="002659E1">
        <w:t>(</w:t>
      </w:r>
      <w:r w:rsidR="00DB774C">
        <w:t>file: “</w:t>
      </w:r>
      <w:r w:rsidR="002659E1" w:rsidRPr="002659E1">
        <w:t>Set up adjacency matrix.R</w:t>
      </w:r>
      <w:r w:rsidR="00DB774C">
        <w:t>”</w:t>
      </w:r>
      <w:r w:rsidR="002659E1">
        <w:t>)</w:t>
      </w:r>
    </w:p>
    <w:p w14:paraId="0D6DA781" w14:textId="0A62380E" w:rsidR="0047573C" w:rsidRDefault="009C4867" w:rsidP="00927085">
      <w:pPr>
        <w:pStyle w:val="BodyText"/>
        <w:numPr>
          <w:ilvl w:val="0"/>
          <w:numId w:val="3"/>
        </w:numPr>
      </w:pPr>
      <w:r>
        <w:t xml:space="preserve">An example </w:t>
      </w:r>
      <w:r w:rsidR="00143C6D">
        <w:t>for running an</w:t>
      </w:r>
      <w:r w:rsidR="0047573C">
        <w:t xml:space="preserve"> Impact Network Analysis</w:t>
      </w:r>
      <w:r>
        <w:t xml:space="preserve"> scenario</w:t>
      </w:r>
      <w:r w:rsidR="0047573C">
        <w:t>.</w:t>
      </w:r>
      <w:r w:rsidR="00DB774C">
        <w:t xml:space="preserve"> (file: “</w:t>
      </w:r>
      <w:r w:rsidR="00DB774C" w:rsidRPr="00DB774C">
        <w:t>INA_only.R</w:t>
      </w:r>
      <w:r w:rsidR="00DB774C">
        <w:t>”)</w:t>
      </w:r>
    </w:p>
    <w:p w14:paraId="02C4571A" w14:textId="0CD85F21" w:rsidR="00143C6D" w:rsidRDefault="00143C6D" w:rsidP="00927085">
      <w:pPr>
        <w:pStyle w:val="BodyText"/>
        <w:numPr>
          <w:ilvl w:val="0"/>
          <w:numId w:val="3"/>
        </w:numPr>
      </w:pPr>
      <w:r>
        <w:t>Graphs of the output from the scenario analysis.</w:t>
      </w:r>
    </w:p>
    <w:p w14:paraId="26823D08" w14:textId="5085DA09" w:rsidR="00FF4759" w:rsidRDefault="00FF4759" w:rsidP="00FF4759">
      <w:pPr>
        <w:pStyle w:val="FirstParagraph"/>
      </w:pPr>
      <w:r>
        <w:t>Farm location data was sourced from Agribase (</w:t>
      </w:r>
      <w:r w:rsidRPr="00143C6D">
        <w:rPr>
          <w:highlight w:val="yellow"/>
        </w:rPr>
        <w:t>Sanson 2000</w:t>
      </w:r>
      <w:r>
        <w:t xml:space="preserve">) for the Hawkes Bay Region, where CNG is targeted in the </w:t>
      </w:r>
      <w:hyperlink r:id="rId5">
        <w:r>
          <w:rPr>
            <w:rStyle w:val="Hyperlink"/>
          </w:rPr>
          <w:t>Hawkes Bay Regional Council’s Pest Plan</w:t>
        </w:r>
      </w:hyperlink>
      <w:r>
        <w:t>. Since farms in the database contain multiple land parcels, farms with the same farm ID</w:t>
      </w:r>
      <w:r w:rsidR="001B184C">
        <w:t xml:space="preserve"> </w:t>
      </w:r>
      <w:r>
        <w:t>were merged</w:t>
      </w:r>
      <w:r w:rsidR="00256BDC">
        <w:t xml:space="preserve"> into multipart shapes with a single ID.</w:t>
      </w:r>
      <w:r>
        <w:t xml:space="preserve"> Then only sheep and and beef farms selected</w:t>
      </w:r>
      <w:r w:rsidR="005E5623">
        <w:t xml:space="preserve"> as vulnerable </w:t>
      </w:r>
      <w:r w:rsidR="009E6E5F">
        <w:t xml:space="preserve">– as was done in previous </w:t>
      </w:r>
      <w:r w:rsidR="00EC0B2B">
        <w:t>analyses</w:t>
      </w:r>
      <w:r w:rsidR="006D3248">
        <w:t xml:space="preserve"> (</w:t>
      </w:r>
      <w:r w:rsidR="006D3248" w:rsidRPr="00143C6D">
        <w:rPr>
          <w:highlight w:val="yellow"/>
        </w:rPr>
        <w:t>ref</w:t>
      </w:r>
      <w:r w:rsidR="006D3248">
        <w:t>#)</w:t>
      </w:r>
      <w:r w:rsidR="00EC0B2B">
        <w:t>.</w:t>
      </w:r>
      <w:r>
        <w:t xml:space="preserve"> An ecoclimatic index for CNG of &gt;5 was also used to further reduce the number of farms to be used in an adjacency matrix</w:t>
      </w:r>
      <w:r w:rsidR="006952AF">
        <w:t>.</w:t>
      </w:r>
      <w:r w:rsidR="000B4A2B">
        <w:t xml:space="preserve"> </w:t>
      </w:r>
      <w:r w:rsidR="001B184C">
        <w:t>The selected farms</w:t>
      </w:r>
      <w:r w:rsidR="000E2151">
        <w:t xml:space="preserve"> are shown in Figure 1.</w:t>
      </w:r>
    </w:p>
    <w:p w14:paraId="275570A1" w14:textId="0D4037F0" w:rsidR="00256BDC" w:rsidRDefault="00256BDC" w:rsidP="00256BDC">
      <w:pPr>
        <w:pStyle w:val="BodyText"/>
      </w:pPr>
    </w:p>
    <w:p w14:paraId="73AEB7A5" w14:textId="32BE9150" w:rsidR="00536B7E" w:rsidRDefault="00A96625" w:rsidP="00256BDC">
      <w:pPr>
        <w:pStyle w:val="BodyText"/>
      </w:pPr>
      <w:r w:rsidRPr="00A96625">
        <w:rPr>
          <w:noProof/>
        </w:rPr>
        <w:lastRenderedPageBreak/>
        <w:drawing>
          <wp:inline distT="0" distB="0" distL="0" distR="0" wp14:anchorId="53D96D56" wp14:editId="1EAFEF75">
            <wp:extent cx="5731510" cy="365887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6"/>
                    <a:stretch>
                      <a:fillRect/>
                    </a:stretch>
                  </pic:blipFill>
                  <pic:spPr>
                    <a:xfrm>
                      <a:off x="0" y="0"/>
                      <a:ext cx="5731510" cy="3658870"/>
                    </a:xfrm>
                    <a:prstGeom prst="rect">
                      <a:avLst/>
                    </a:prstGeom>
                  </pic:spPr>
                </pic:pic>
              </a:graphicData>
            </a:graphic>
          </wp:inline>
        </w:drawing>
      </w:r>
    </w:p>
    <w:p w14:paraId="681C6742" w14:textId="6BBF16AD" w:rsidR="00536B7E" w:rsidRDefault="00536B7E" w:rsidP="00256BDC">
      <w:pPr>
        <w:pStyle w:val="BodyText"/>
      </w:pPr>
      <w:r w:rsidRPr="00EB0999">
        <w:rPr>
          <w:b/>
          <w:bCs/>
        </w:rPr>
        <w:t>Figure 1)</w:t>
      </w:r>
      <w:r>
        <w:t xml:space="preserve"> Map of </w:t>
      </w:r>
      <w:r w:rsidR="00023DDD">
        <w:t xml:space="preserve">Agribase </w:t>
      </w:r>
      <w:r>
        <w:t xml:space="preserve">farms </w:t>
      </w:r>
      <w:r w:rsidR="00ED126B">
        <w:t>showing</w:t>
      </w:r>
      <w:r>
        <w:t xml:space="preserve"> </w:t>
      </w:r>
      <w:r w:rsidR="008827F9">
        <w:t xml:space="preserve">ecoclimatic-index </w:t>
      </w:r>
      <w:r w:rsidR="00A96625">
        <w:t xml:space="preserve">average per farm </w:t>
      </w:r>
      <w:r w:rsidR="008827F9">
        <w:t xml:space="preserve">and </w:t>
      </w:r>
      <w:r w:rsidR="00EB0999">
        <w:t>known points where CNG has been recorded.</w:t>
      </w:r>
      <w:r w:rsidR="002D1AA5">
        <w:t xml:space="preserve"> </w:t>
      </w:r>
    </w:p>
    <w:p w14:paraId="751F4719" w14:textId="34EAB046" w:rsidR="00256BDC" w:rsidRDefault="00E035FE" w:rsidP="00256BDC">
      <w:pPr>
        <w:pStyle w:val="BodyText"/>
      </w:pPr>
      <w:r>
        <w:t>Stochastic n</w:t>
      </w:r>
      <w:r w:rsidR="00256BDC">
        <w:t xml:space="preserve">etwork models of spread require an </w:t>
      </w:r>
      <w:r w:rsidR="002162D9">
        <w:t>adjacency</w:t>
      </w:r>
      <w:r w:rsidR="00256BDC">
        <w:t xml:space="preserve"> matrix</w:t>
      </w:r>
      <w:r w:rsidR="002E0392">
        <w:t xml:space="preserve"> </w:t>
      </w:r>
      <w:r>
        <w:t xml:space="preserve">that document the probability of </w:t>
      </w:r>
      <w:r w:rsidR="008933E7">
        <w:t>node-to-node</w:t>
      </w:r>
      <w:r>
        <w:t xml:space="preserve"> spread</w:t>
      </w:r>
      <w:r w:rsidR="002E0392">
        <w:t xml:space="preserve">. I used a Pareto dispersal </w:t>
      </w:r>
      <w:r w:rsidR="0056350F">
        <w:t>kernel</w:t>
      </w:r>
      <w:r w:rsidR="002E0392">
        <w:t xml:space="preserve"> with a threshold for adjacent farms of </w:t>
      </w:r>
      <w:r w:rsidR="00C61790">
        <w:t>1/</w:t>
      </w:r>
      <w:r w:rsidR="0007439B">
        <w:t>20</w:t>
      </w:r>
      <w:r w:rsidR="00C61790">
        <w:t>.</w:t>
      </w:r>
      <w:r w:rsidR="0091459B">
        <w:t xml:space="preserve"> </w:t>
      </w:r>
      <w:r>
        <w:t>This</w:t>
      </w:r>
      <w:r w:rsidR="0056350F">
        <w:t xml:space="preserve"> </w:t>
      </w:r>
      <w:r w:rsidR="00E17820">
        <w:t>produces</w:t>
      </w:r>
      <w:r w:rsidR="0056350F">
        <w:t xml:space="preserve"> a fat-tailed distribution </w:t>
      </w:r>
      <w:r>
        <w:t>similar to</w:t>
      </w:r>
      <w:r w:rsidR="0056350F">
        <w:t xml:space="preserve"> </w:t>
      </w:r>
      <w:r w:rsidR="008674E6">
        <w:t>negative exponential</w:t>
      </w:r>
      <w:r w:rsidR="00361D10">
        <w:t>, Weibull</w:t>
      </w:r>
      <w:r w:rsidR="008674E6">
        <w:t xml:space="preserve"> or power-law distribution</w:t>
      </w:r>
      <w:r>
        <w:t>s</w:t>
      </w:r>
      <w:r w:rsidR="008674E6">
        <w:t xml:space="preserve">. </w:t>
      </w:r>
      <w:r w:rsidR="0091459B">
        <w:t xml:space="preserve">I also made </w:t>
      </w:r>
      <w:r w:rsidR="00DA557C">
        <w:t xml:space="preserve">an arbitrary </w:t>
      </w:r>
      <w:r w:rsidR="0056350F">
        <w:t>cut-off of 1/10,000 as the lowest probability of dispersal that</w:t>
      </w:r>
      <w:r w:rsidR="008674E6">
        <w:t xml:space="preserve"> is interesting</w:t>
      </w:r>
      <w:r w:rsidR="00DA557C">
        <w:t xml:space="preserve"> (truncating the fat tail)</w:t>
      </w:r>
      <w:r w:rsidR="008674E6">
        <w:t xml:space="preserve">. This is to simplify the network </w:t>
      </w:r>
      <w:r w:rsidR="002C7A5C">
        <w:t>because running the INAscene function is quite memory intensive on large matrices.</w:t>
      </w:r>
      <w:r w:rsidR="0021592A">
        <w:t xml:space="preserve"> </w:t>
      </w:r>
    </w:p>
    <w:p w14:paraId="3DEF3CA9" w14:textId="4D067C3D" w:rsidR="000E2151" w:rsidRDefault="008B1104" w:rsidP="00256BDC">
      <w:pPr>
        <w:pStyle w:val="BodyText"/>
      </w:pPr>
      <w:r w:rsidRPr="008B1104">
        <w:rPr>
          <w:noProof/>
        </w:rPr>
        <w:lastRenderedPageBreak/>
        <w:drawing>
          <wp:inline distT="0" distB="0" distL="0" distR="0" wp14:anchorId="0CD8FD44" wp14:editId="49BF53D7">
            <wp:extent cx="5731510" cy="3658870"/>
            <wp:effectExtent l="0" t="0" r="254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7"/>
                    <a:stretch>
                      <a:fillRect/>
                    </a:stretch>
                  </pic:blipFill>
                  <pic:spPr>
                    <a:xfrm>
                      <a:off x="0" y="0"/>
                      <a:ext cx="5731510" cy="3658870"/>
                    </a:xfrm>
                    <a:prstGeom prst="rect">
                      <a:avLst/>
                    </a:prstGeom>
                  </pic:spPr>
                </pic:pic>
              </a:graphicData>
            </a:graphic>
          </wp:inline>
        </w:drawing>
      </w:r>
    </w:p>
    <w:p w14:paraId="2631AB11" w14:textId="67D63B85" w:rsidR="000E2151" w:rsidRDefault="00361D10" w:rsidP="00256BDC">
      <w:pPr>
        <w:pStyle w:val="BodyText"/>
      </w:pPr>
      <w:r>
        <w:t xml:space="preserve">2) </w:t>
      </w:r>
      <w:r w:rsidR="000E2151">
        <w:t xml:space="preserve">The dispersal kernel </w:t>
      </w:r>
      <w:r>
        <w:t xml:space="preserve">for setting the node-to-node </w:t>
      </w:r>
      <w:r w:rsidR="009A7987">
        <w:t xml:space="preserve">spread </w:t>
      </w:r>
      <w:r>
        <w:t>probabilities uses the</w:t>
      </w:r>
      <w:r w:rsidR="00E878BA">
        <w:t xml:space="preserve"> Pareto distribution and a threshold of 1/20 for adjacent farms.</w:t>
      </w:r>
    </w:p>
    <w:p w14:paraId="20B6556E" w14:textId="0DF816F5" w:rsidR="008B6DDC" w:rsidRDefault="008B6DDC" w:rsidP="00256BDC">
      <w:pPr>
        <w:pStyle w:val="BodyText"/>
      </w:pPr>
    </w:p>
    <w:p w14:paraId="01957F1D" w14:textId="77777777" w:rsidR="008B6DDC" w:rsidRDefault="008B6DDC" w:rsidP="00256BDC">
      <w:pPr>
        <w:pStyle w:val="BodyText"/>
      </w:pPr>
    </w:p>
    <w:p w14:paraId="7A0E6862" w14:textId="15C77316" w:rsidR="009D59C9" w:rsidRDefault="009D59C9" w:rsidP="00256BDC">
      <w:pPr>
        <w:pStyle w:val="BodyText"/>
      </w:pPr>
    </w:p>
    <w:p w14:paraId="1F96D3A8" w14:textId="77777777" w:rsidR="009D59C9" w:rsidRDefault="009D59C9" w:rsidP="00256BDC">
      <w:pPr>
        <w:pStyle w:val="BodyText"/>
      </w:pPr>
    </w:p>
    <w:p w14:paraId="3EA9B831" w14:textId="6B272E02" w:rsidR="008B1104" w:rsidRDefault="008B1104" w:rsidP="00256BDC">
      <w:pPr>
        <w:pStyle w:val="BodyText"/>
      </w:pPr>
    </w:p>
    <w:p w14:paraId="591CF6B7" w14:textId="77777777" w:rsidR="008B1104" w:rsidRPr="00256BDC" w:rsidRDefault="008B1104" w:rsidP="00256BDC">
      <w:pPr>
        <w:pStyle w:val="BodyText"/>
      </w:pPr>
    </w:p>
    <w:p w14:paraId="368EF514" w14:textId="7C565C49" w:rsidR="00E241C2" w:rsidRPr="00FF4759" w:rsidRDefault="00E241C2" w:rsidP="00FF4759"/>
    <w:sectPr w:rsidR="00E241C2" w:rsidRPr="00FF47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031F0"/>
    <w:multiLevelType w:val="hybridMultilevel"/>
    <w:tmpl w:val="F320A920"/>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44386D2B"/>
    <w:multiLevelType w:val="hybridMultilevel"/>
    <w:tmpl w:val="C94868F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7D0044F0"/>
    <w:multiLevelType w:val="hybridMultilevel"/>
    <w:tmpl w:val="AD4A7E38"/>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021F"/>
    <w:rsid w:val="00023DDD"/>
    <w:rsid w:val="00027654"/>
    <w:rsid w:val="0004219B"/>
    <w:rsid w:val="0007439B"/>
    <w:rsid w:val="000952A5"/>
    <w:rsid w:val="000B4A2B"/>
    <w:rsid w:val="000C0587"/>
    <w:rsid w:val="000E2151"/>
    <w:rsid w:val="000E36CF"/>
    <w:rsid w:val="000F0D35"/>
    <w:rsid w:val="0011615D"/>
    <w:rsid w:val="00143C6D"/>
    <w:rsid w:val="001654E8"/>
    <w:rsid w:val="00173364"/>
    <w:rsid w:val="00181BD4"/>
    <w:rsid w:val="001B184C"/>
    <w:rsid w:val="001D7521"/>
    <w:rsid w:val="001F30AD"/>
    <w:rsid w:val="0021592A"/>
    <w:rsid w:val="002162D9"/>
    <w:rsid w:val="00256BDC"/>
    <w:rsid w:val="00263F67"/>
    <w:rsid w:val="002659E1"/>
    <w:rsid w:val="00281E02"/>
    <w:rsid w:val="002A48CE"/>
    <w:rsid w:val="002C7A5C"/>
    <w:rsid w:val="002D1AA5"/>
    <w:rsid w:val="002E0392"/>
    <w:rsid w:val="00361D10"/>
    <w:rsid w:val="0038638E"/>
    <w:rsid w:val="0039140C"/>
    <w:rsid w:val="00393427"/>
    <w:rsid w:val="00397F02"/>
    <w:rsid w:val="003A46CA"/>
    <w:rsid w:val="003B1D2C"/>
    <w:rsid w:val="003F7529"/>
    <w:rsid w:val="004333F9"/>
    <w:rsid w:val="0046287A"/>
    <w:rsid w:val="0047573C"/>
    <w:rsid w:val="004A2BE1"/>
    <w:rsid w:val="004A771B"/>
    <w:rsid w:val="004E03E3"/>
    <w:rsid w:val="00536B7E"/>
    <w:rsid w:val="0056350F"/>
    <w:rsid w:val="005A021F"/>
    <w:rsid w:val="005A4C82"/>
    <w:rsid w:val="005B2828"/>
    <w:rsid w:val="005E5623"/>
    <w:rsid w:val="0065744A"/>
    <w:rsid w:val="006952AF"/>
    <w:rsid w:val="006D3248"/>
    <w:rsid w:val="00724E42"/>
    <w:rsid w:val="007279F6"/>
    <w:rsid w:val="00755145"/>
    <w:rsid w:val="00765822"/>
    <w:rsid w:val="00793A89"/>
    <w:rsid w:val="007F6488"/>
    <w:rsid w:val="008674E6"/>
    <w:rsid w:val="008827F9"/>
    <w:rsid w:val="008933E7"/>
    <w:rsid w:val="008A5FDB"/>
    <w:rsid w:val="008B1104"/>
    <w:rsid w:val="008B6DDC"/>
    <w:rsid w:val="00907B56"/>
    <w:rsid w:val="00910E7B"/>
    <w:rsid w:val="0091459B"/>
    <w:rsid w:val="00927085"/>
    <w:rsid w:val="0095462B"/>
    <w:rsid w:val="009A7987"/>
    <w:rsid w:val="009C4867"/>
    <w:rsid w:val="009D59C9"/>
    <w:rsid w:val="009E6E5F"/>
    <w:rsid w:val="00A63FE2"/>
    <w:rsid w:val="00A96625"/>
    <w:rsid w:val="00AB4001"/>
    <w:rsid w:val="00B33B32"/>
    <w:rsid w:val="00BA4DB7"/>
    <w:rsid w:val="00BE564B"/>
    <w:rsid w:val="00C102A7"/>
    <w:rsid w:val="00C61790"/>
    <w:rsid w:val="00C657B5"/>
    <w:rsid w:val="00CB5C9C"/>
    <w:rsid w:val="00CC46AF"/>
    <w:rsid w:val="00CD3C6F"/>
    <w:rsid w:val="00CE7457"/>
    <w:rsid w:val="00D03A98"/>
    <w:rsid w:val="00D16D4E"/>
    <w:rsid w:val="00D42E24"/>
    <w:rsid w:val="00DA557C"/>
    <w:rsid w:val="00DB1640"/>
    <w:rsid w:val="00DB774C"/>
    <w:rsid w:val="00E035FE"/>
    <w:rsid w:val="00E11A6F"/>
    <w:rsid w:val="00E16388"/>
    <w:rsid w:val="00E17820"/>
    <w:rsid w:val="00E241C2"/>
    <w:rsid w:val="00E40DB6"/>
    <w:rsid w:val="00E878BA"/>
    <w:rsid w:val="00E90CDC"/>
    <w:rsid w:val="00EB0999"/>
    <w:rsid w:val="00EC0B2B"/>
    <w:rsid w:val="00ED126B"/>
    <w:rsid w:val="00EF39C0"/>
    <w:rsid w:val="00F06D3A"/>
    <w:rsid w:val="00F55A46"/>
    <w:rsid w:val="00FF47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42C72"/>
  <w15:chartTrackingRefBased/>
  <w15:docId w15:val="{1140E369-31D0-4393-AFE5-E84938251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16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FF4759"/>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4759"/>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FF4759"/>
    <w:pPr>
      <w:spacing w:before="180" w:after="180" w:line="240" w:lineRule="auto"/>
    </w:pPr>
    <w:rPr>
      <w:sz w:val="24"/>
      <w:szCs w:val="24"/>
      <w:lang w:val="en-US"/>
    </w:rPr>
  </w:style>
  <w:style w:type="character" w:customStyle="1" w:styleId="BodyTextChar">
    <w:name w:val="Body Text Char"/>
    <w:basedOn w:val="DefaultParagraphFont"/>
    <w:link w:val="BodyText"/>
    <w:rsid w:val="00FF4759"/>
    <w:rPr>
      <w:sz w:val="24"/>
      <w:szCs w:val="24"/>
      <w:lang w:val="en-US"/>
    </w:rPr>
  </w:style>
  <w:style w:type="paragraph" w:customStyle="1" w:styleId="FirstParagraph">
    <w:name w:val="First Paragraph"/>
    <w:basedOn w:val="BodyText"/>
    <w:next w:val="BodyText"/>
    <w:qFormat/>
    <w:rsid w:val="00FF4759"/>
  </w:style>
  <w:style w:type="character" w:styleId="Hyperlink">
    <w:name w:val="Hyperlink"/>
    <w:basedOn w:val="DefaultParagraphFont"/>
    <w:rsid w:val="00FF4759"/>
    <w:rPr>
      <w:color w:val="4472C4" w:themeColor="accent1"/>
    </w:rPr>
  </w:style>
  <w:style w:type="paragraph" w:styleId="Title">
    <w:name w:val="Title"/>
    <w:basedOn w:val="Normal"/>
    <w:next w:val="BodyText"/>
    <w:link w:val="TitleChar"/>
    <w:qFormat/>
    <w:rsid w:val="00CC46A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CC46AF"/>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CC46AF"/>
    <w:pPr>
      <w:keepNext/>
      <w:keepLines/>
      <w:spacing w:after="200" w:line="240" w:lineRule="auto"/>
      <w:jc w:val="center"/>
    </w:pPr>
    <w:rPr>
      <w:sz w:val="24"/>
      <w:szCs w:val="24"/>
      <w:lang w:val="en-US"/>
    </w:rPr>
  </w:style>
  <w:style w:type="character" w:customStyle="1" w:styleId="Heading1Char">
    <w:name w:val="Heading 1 Char"/>
    <w:basedOn w:val="DefaultParagraphFont"/>
    <w:link w:val="Heading1"/>
    <w:uiPriority w:val="9"/>
    <w:rsid w:val="00DB164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134341">
      <w:bodyDiv w:val="1"/>
      <w:marLeft w:val="0"/>
      <w:marRight w:val="0"/>
      <w:marTop w:val="0"/>
      <w:marBottom w:val="0"/>
      <w:divBdr>
        <w:top w:val="none" w:sz="0" w:space="0" w:color="auto"/>
        <w:left w:val="none" w:sz="0" w:space="0" w:color="auto"/>
        <w:bottom w:val="none" w:sz="0" w:space="0" w:color="auto"/>
        <w:right w:val="none" w:sz="0" w:space="0" w:color="auto"/>
      </w:divBdr>
    </w:div>
    <w:div w:id="1741754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hbrc.govt.nz/environment/pest-control/biosecurity/regional-pest-management-pla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TotalTime>
  <Pages>4</Pages>
  <Words>781</Words>
  <Characters>4453</Characters>
  <Application>Microsoft Office Word</Application>
  <DocSecurity>0</DocSecurity>
  <Lines>37</Lines>
  <Paragraphs>10</Paragraphs>
  <ScaleCrop>false</ScaleCrop>
  <Company/>
  <LinksUpToDate>false</LinksUpToDate>
  <CharactersWithSpaces>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Buddenhagen</dc:creator>
  <cp:keywords/>
  <dc:description/>
  <cp:lastModifiedBy>Chris Buddenhagen</cp:lastModifiedBy>
  <cp:revision>105</cp:revision>
  <dcterms:created xsi:type="dcterms:W3CDTF">2022-03-21T20:38:00Z</dcterms:created>
  <dcterms:modified xsi:type="dcterms:W3CDTF">2022-03-22T03:47:00Z</dcterms:modified>
</cp:coreProperties>
</file>